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85556030142476689c815e33abc61bb96bcf27"/>
      <w:r>
        <w:rPr>
          <w:b/>
        </w:rPr>
        <w:t xml:space="preserve">ПРОТОКОЛ ПРО РЕЗУЛЬТАТИ ЗЕМЕЛЬНИХ ТОРГІВ № LRE001-UA-20230517-938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жищ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/г призначення, площею 2,0 га, що розташована в с. Липовий Ріг, Ржищівської міської територіальної громади, Обухівського району, Киї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,0 га, кадастровий номер 3222985402:02:006:0020 місце розташування: с. Липовий Ріг Ржищівської міської територіальної громади Обухівського району Київської області (в межах населеного пункту), категорія земель: землі сільськогосподарського призначення, цільове призначення: для ведення особистого селянського господарства (01.03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855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56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далко Володимир Алікович, ІПН/РНОКПП: 30987129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9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жищів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4:13:12Z</dcterms:created>
  <dcterms:modified xsi:type="dcterms:W3CDTF">2024-05-02T04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